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0" w:name="X866d9d966ed6e5509003dcc008989b8694fc249"/>
    <w:p>
      <w:pPr>
        <w:pStyle w:val="Heading1"/>
      </w:pPr>
      <w:r>
        <w:t xml:space="preserve">Internship Application Letter for Sales Executive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w:t>
      </w:r>
      <w:r>
        <w:br/>
      </w:r>
      <w:r>
        <w:rPr>
          <w:bCs/>
          <w:b/>
        </w:rPr>
        <w:t xml:space="preserve">Company Address:</w:t>
      </w:r>
      <w:r>
        <w:br/>
      </w:r>
      <w:r>
        <w:t xml:space="preserve">[Insert Street Address]</w:t>
      </w:r>
      <w:r>
        <w:br/>
      </w:r>
      <w:r>
        <w:t xml:space="preserve">Córdoba, Argentina</w:t>
      </w:r>
    </w:p>
    <w:p>
      <w:pPr>
        <w:pStyle w:val="BodyText"/>
      </w:pPr>
      <w:r>
        <w:t xml:space="preserve">Dear Hiring Manager,</w:t>
      </w:r>
    </w:p>
    <w:p>
      <w:pPr>
        <w:pStyle w:val="BodyText"/>
      </w:pPr>
      <w:r>
        <w:t xml:space="preserve">I am writing with profound enthusiasm to express my earnest interest in the Sales Executive Internship position at [Company Name], as advertised on [Platform where job was posted: e.g., LinkedIn, company website]. As a dedicated and culturally attuned student deeply familiar with the vibrant commercial landscape of Córdoba, Argentina, I am confident that my academic background, interpersonal skills, and genuine passion for fostering meaningful client relationships align perfectly with your team’s objectives. This internship represents not just a professional opportunity for me to grow within the dynamic Argentine market, but also a chance to contribute meaningfully to a company that actively shapes Córdoba’s economic ecosystem.</w:t>
      </w:r>
    </w:p>
    <w:p>
      <w:pPr>
        <w:pStyle w:val="BodyText"/>
      </w:pPr>
      <w:r>
        <w:t xml:space="preserve">Having spent my entire academic journey in Córdoba—graduating with honors from the Universidad Nacional de Córdoba (UNC) with a Bachelor’s degree in Business Administration—I have immersed myself in understanding the unique nuances of sales within our province. My coursework, including specialized subjects like *Negociación Comercial en Argentina* and *Gestión de Cuentas Clave*, directly equipped me to navigate the complexities of client acquisition and retention in a culturally rich environment such as Córdoba. I have consistently engaged with local businesses through university projects, most notably spearheading a student-led initiative where we developed tailored sales strategies for three family-owned enterprises in Barrio Jardín, demonstrating an acute understanding of how personal relationships drive success in Argentine commerce. This hands-on experience revealed that true sales excellence here transcends mere transactions—it’s about building trust and recognizing the cultural significance of *la confianza* (trust) and *el trato personal* (personal treatment), values deeply embedded in Córdoban business culture.</w:t>
      </w:r>
    </w:p>
    <w:p>
      <w:pPr>
        <w:pStyle w:val="BodyText"/>
      </w:pPr>
      <w:r>
        <w:t xml:space="preserve">My previous role as a Sales Support Intern at [Local Company, e.g., "TecnoComercial SRL"] provided invaluable exposure to the practical realities of sales execution within Argentina’s evolving market. There, I assisted senior executives in managing client portfolios across Córdoba’s diverse sectors—from agricultural machinery distributors in Villa María to retail chains operating throughout the city center—gaining firsthand insight into how economic factors like inflation and supply chain dynamics impact customer decision-making. I learned to adapt communication styles for different clienteles: from formal presentations for B2B accounts at companies like Cervecería y Maltería San Martín, to approachable, solution-oriented interactions with local retailers in markets such as Mercado de Abasto. This experience honed my ability to identify client needs through active listening—critical in a market where Argentine consumers often prioritize relationship longevity over transaction speed. I also contributed directly to a 15% increase in follow-up conversions for the intern team by implementing a CRM-driven strategy that tracked customer preferences specific to Córdoba’s regional tastes.</w:t>
      </w:r>
    </w:p>
    <w:p>
      <w:pPr>
        <w:pStyle w:val="BodyText"/>
      </w:pPr>
      <w:r>
        <w:t xml:space="preserve">What excites me most about this internship opportunity at [Company Name] is the prospect of applying these learned skills within an organization that champions both innovation and community engagement in Córdoba. I have closely followed your company’s initiatives, particularly your recent partnership with the Córdoba Chamber of Commerce to support local SMEs during economic challenges, which resonates deeply with my commitment to ethical sales practices. I am eager to learn from your team’s expertise in navigating Argentina’s competitive landscape—especially as we face the unique conditions of our current market—while contributing fresh perspectives informed by my familiarity with Córdoba’s student demographics, emerging startups in the Parque Tecnológico, and evolving consumer trends across sectors like sustainable products and digital services.</w:t>
      </w:r>
    </w:p>
    <w:p>
      <w:pPr>
        <w:pStyle w:val="BodyText"/>
      </w:pPr>
      <w:r>
        <w:t xml:space="preserve">My fluency in Spanish (native) and professional proficiency in English ensures I can effectively communicate with international stakeholders while maintaining authentic connections with local clients. Beyond language skills, my adaptability stems from growing up in Córdoba—a city where the blend of academic rigor, artisanal culture, and entrepreneurial spirit creates a unique environment for sales professionals. I have attended numerous industry events hosted by Asociación de Empresarios de Córdoba (AEC), including their annual *Foro de Ventas y Marketing*, which further solidified my understanding of local market expectations. I am adept at using digital tools like WhatsApp Business and LinkedIn Sales Navigator—platforms widely adopted across Argentine sales teams—and I understand that in Argentina, even in the digital age, a personal touch remains irreplaceable.</w:t>
      </w:r>
    </w:p>
    <w:p>
      <w:pPr>
        <w:pStyle w:val="BodyText"/>
      </w:pPr>
      <w:r>
        <w:t xml:space="preserve">I am fully committed to making a tangible impact during my internship. I will approach every task with diligence, from researching market trends specific to Córdoba’s neighborhoods like Ciudad Universitaria and El Fortín to supporting sales strategy development. I am eager to contribute not only through my work ethic but also by sharing insights about youth consumer behavior in our city—a demographic increasingly influential in Argentina’s retail sector. I understand that a Sales Executive intern here must embody patience, resilience, and cultural intelligence; these qualities are not just traits I possess but ones I actively cultivate through daily interactions within Córdoba’s diverse communities.</w:t>
      </w:r>
    </w:p>
    <w:p>
      <w:pPr>
        <w:pStyle w:val="BodyText"/>
      </w:pPr>
      <w:r>
        <w:t xml:space="preserve">I would be honored to bring my dedication to client-centric solutions and my deep connection to Córdoba’s business environment to [Company Name]. Thank you for considering my application. I have attached my resume for your review and welcome the opportunity to discuss how my skills can support your sales team’s goals. I am available at your earliest convenience for an interview and can be reached at [Your Phone Number] or [Your Email Address].</w:t>
      </w:r>
    </w:p>
    <w:p>
      <w:pPr>
        <w:pStyle w:val="BodyText"/>
      </w:pPr>
      <w:r>
        <w:t xml:space="preserve">Sincerely,</w:t>
      </w:r>
    </w:p>
    <w:p>
      <w:pPr>
        <w:pStyle w:val="BodyText"/>
      </w:pPr>
      <w:r>
        <w:t xml:space="preserve">[Your Full Name]</w:t>
      </w:r>
      <w:r>
        <w:br/>
      </w:r>
      <w:r>
        <w:t xml:space="preserve">[Your Student ID/University Affiliation, e.g., "Bachelor of Business Administration, UNC"]</w:t>
      </w:r>
      <w:r>
        <w:br/>
      </w:r>
      <w:r>
        <w:t xml:space="preserve">Córdoba, Argentina</w:t>
      </w:r>
      <w:r>
        <w:br/>
      </w:r>
      <w:r>
        <w:t xml:space="preserve">[Your Phone Number] | [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Position - Córdoba, Argentina</dc:title>
  <dc:creator/>
  <dc:language>en</dc:language>
  <cp:keywords/>
  <dcterms:created xsi:type="dcterms:W3CDTF">2025-12-09T07:17:27Z</dcterms:created>
  <dcterms:modified xsi:type="dcterms:W3CDTF">2025-12-09T07:17:27Z</dcterms:modified>
</cp:coreProperties>
</file>

<file path=docProps/custom.xml><?xml version="1.0" encoding="utf-8"?>
<Properties xmlns="http://schemas.openxmlformats.org/officeDocument/2006/custom-properties" xmlns:vt="http://schemas.openxmlformats.org/officeDocument/2006/docPropsVTypes"/>
</file>